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3439" w:rsidRPr="00043439" w:rsidRDefault="00043439" w:rsidP="00043439">
      <w:pPr>
        <w:rPr>
          <w:sz w:val="20"/>
          <w:szCs w:val="20"/>
        </w:rPr>
      </w:pPr>
      <w:r>
        <w:rPr>
          <w:sz w:val="20"/>
          <w:szCs w:val="20"/>
        </w:rPr>
        <w:t xml:space="preserve">Тиждень </w:t>
      </w:r>
      <w:r>
        <w:rPr>
          <w:sz w:val="20"/>
          <w:szCs w:val="20"/>
          <w:lang w:val="en-US"/>
        </w:rPr>
        <w:t>6</w:t>
      </w:r>
      <w:r>
        <w:rPr>
          <w:sz w:val="20"/>
          <w:szCs w:val="20"/>
        </w:rPr>
        <w:t>: 26</w:t>
      </w:r>
      <w:r>
        <w:rPr>
          <w:sz w:val="20"/>
          <w:szCs w:val="20"/>
        </w:rPr>
        <w:t>.03</w:t>
      </w:r>
      <w:r>
        <w:rPr>
          <w:sz w:val="20"/>
          <w:szCs w:val="20"/>
          <w:lang w:val="en-US"/>
        </w:rPr>
        <w:t xml:space="preserve"> – </w:t>
      </w:r>
      <w:r>
        <w:rPr>
          <w:sz w:val="20"/>
          <w:szCs w:val="20"/>
        </w:rPr>
        <w:t>01</w:t>
      </w:r>
      <w:r>
        <w:rPr>
          <w:sz w:val="20"/>
          <w:szCs w:val="20"/>
          <w:lang w:val="en-US"/>
        </w:rPr>
        <w:t>.04  (</w:t>
      </w:r>
      <w:r>
        <w:rPr>
          <w:sz w:val="20"/>
          <w:szCs w:val="20"/>
        </w:rPr>
        <w:t xml:space="preserve"> </w:t>
      </w:r>
      <w:r>
        <w:rPr>
          <w:sz w:val="20"/>
          <w:szCs w:val="20"/>
          <w:lang w:val="en-US"/>
        </w:rPr>
        <w:t xml:space="preserve">+ </w:t>
      </w:r>
      <w:r>
        <w:rPr>
          <w:sz w:val="20"/>
          <w:szCs w:val="20"/>
        </w:rPr>
        <w:t>02.04 – 15.04)</w:t>
      </w:r>
    </w:p>
    <w:p w:rsidR="00043439" w:rsidRDefault="00043439" w:rsidP="00043439">
      <w:pPr>
        <w:rPr>
          <w:sz w:val="20"/>
          <w:szCs w:val="20"/>
        </w:rPr>
      </w:pPr>
      <w:r>
        <w:rPr>
          <w:sz w:val="20"/>
          <w:szCs w:val="20"/>
        </w:rPr>
        <w:t>Зроблено:</w:t>
      </w:r>
    </w:p>
    <w:p w:rsidR="00043439" w:rsidRDefault="00043439" w:rsidP="00043439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Завершено 3 етап</w:t>
      </w:r>
    </w:p>
    <w:p w:rsidR="00043439" w:rsidRDefault="00043439" w:rsidP="00043439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Додано абстрактний тип даних – об’єкт з зручною репрезентацією відповіді сервера Вікіпедії</w:t>
      </w:r>
    </w:p>
    <w:p w:rsidR="00043439" w:rsidRDefault="00043439" w:rsidP="00043439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Зібрано всі сторінки Вікіпедії</w:t>
      </w:r>
    </w:p>
    <w:p w:rsidR="00043439" w:rsidRDefault="00043439" w:rsidP="00043439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Прочитано вміст всіх сторінок Вікіпедії і виділено з них координати</w:t>
      </w:r>
    </w:p>
    <w:p w:rsidR="00043439" w:rsidRDefault="00043439" w:rsidP="00043439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Спроба виводу на карту за допомогою </w:t>
      </w:r>
      <w:r>
        <w:rPr>
          <w:sz w:val="20"/>
          <w:szCs w:val="20"/>
          <w:lang w:val="en-US"/>
        </w:rPr>
        <w:t>matplotlib</w:t>
      </w:r>
    </w:p>
    <w:p w:rsidR="00043439" w:rsidRDefault="00043439" w:rsidP="00043439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Розглянуто можливість використання </w:t>
      </w:r>
      <w:proofErr w:type="spellStart"/>
      <w:r>
        <w:rPr>
          <w:sz w:val="20"/>
          <w:szCs w:val="20"/>
          <w:lang w:val="en-US"/>
        </w:rPr>
        <w:t>BaseMap</w:t>
      </w:r>
      <w:proofErr w:type="spellEnd"/>
      <w:r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</w:rPr>
        <w:t>для виводу інформації на карту</w:t>
      </w:r>
    </w:p>
    <w:p w:rsidR="00043439" w:rsidRPr="00E31BCF" w:rsidRDefault="00043439" w:rsidP="00043439">
      <w:pPr>
        <w:rPr>
          <w:sz w:val="20"/>
          <w:szCs w:val="20"/>
        </w:rPr>
      </w:pPr>
      <w:r w:rsidRPr="00E31BCF">
        <w:rPr>
          <w:sz w:val="20"/>
          <w:szCs w:val="20"/>
        </w:rPr>
        <w:t>Питання і можливі напрямки подальших дій:</w:t>
      </w:r>
    </w:p>
    <w:p w:rsidR="00043439" w:rsidRDefault="00043439" w:rsidP="00043439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Вибрати і створити оптимальну для проекту </w:t>
      </w:r>
      <w:bookmarkStart w:id="0" w:name="_GoBack"/>
      <w:bookmarkEnd w:id="0"/>
      <w:r>
        <w:rPr>
          <w:sz w:val="20"/>
          <w:szCs w:val="20"/>
        </w:rPr>
        <w:t>карту</w:t>
      </w:r>
    </w:p>
    <w:p w:rsidR="00043439" w:rsidRPr="00146A92" w:rsidRDefault="00043439" w:rsidP="00043439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Продовжити збір інформації.</w:t>
      </w:r>
    </w:p>
    <w:p w:rsidR="00043439" w:rsidRDefault="00043439"/>
    <w:sectPr w:rsidR="00043439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236EE"/>
    <w:multiLevelType w:val="hybridMultilevel"/>
    <w:tmpl w:val="FFB4420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F931D5"/>
    <w:multiLevelType w:val="hybridMultilevel"/>
    <w:tmpl w:val="E39A160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xszA1trQwNDU1NDdU0lEKTi0uzszPAykwrAUAEwk0JywAAAA="/>
  </w:docVars>
  <w:rsids>
    <w:rsidRoot w:val="00043439"/>
    <w:rsid w:val="00043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9AE395"/>
  <w15:chartTrackingRefBased/>
  <w15:docId w15:val="{5EF175A7-DE5C-452B-B682-A704B6003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43439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34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19</Words>
  <Characters>183</Characters>
  <Application>Microsoft Office Word</Application>
  <DocSecurity>0</DocSecurity>
  <Lines>1</Lines>
  <Paragraphs>1</Paragraphs>
  <ScaleCrop>false</ScaleCrop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y Dmytruk</dc:creator>
  <cp:keywords/>
  <dc:description/>
  <cp:lastModifiedBy>Andriy Dmytruk</cp:lastModifiedBy>
  <cp:revision>1</cp:revision>
  <dcterms:created xsi:type="dcterms:W3CDTF">2018-04-17T19:55:00Z</dcterms:created>
  <dcterms:modified xsi:type="dcterms:W3CDTF">2018-04-17T20:00:00Z</dcterms:modified>
</cp:coreProperties>
</file>